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6553088A" w:rsidR="00603857" w:rsidRDefault="007D0E03" w:rsidP="00603857">
      <w:pPr>
        <w:jc w:val="center"/>
        <w:rPr>
          <w:sz w:val="22"/>
          <w:szCs w:val="22"/>
          <w:lang w:val="en-GB"/>
        </w:rPr>
      </w:pPr>
      <w:r w:rsidRPr="00CE05B2">
        <w:rPr>
          <w:sz w:val="22"/>
          <w:szCs w:val="22"/>
          <w:lang w:val="en-GB"/>
        </w:rPr>
        <w:t xml:space="preserve">State of </w:t>
      </w:r>
      <w:r w:rsidR="000A33BB">
        <w:rPr>
          <w:sz w:val="22"/>
          <w:szCs w:val="22"/>
          <w:lang w:val="en-GB"/>
        </w:rPr>
        <w:t>Ne</w:t>
      </w:r>
      <w:r w:rsidR="00CC639D">
        <w:rPr>
          <w:sz w:val="22"/>
          <w:szCs w:val="22"/>
          <w:lang w:val="en-GB"/>
        </w:rPr>
        <w:t>w</w:t>
      </w:r>
      <w:r w:rsidR="00CA36A0">
        <w:rPr>
          <w:sz w:val="22"/>
          <w:szCs w:val="22"/>
          <w:lang w:val="en-GB"/>
        </w:rPr>
        <w:t xml:space="preserve"> Jersey</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7915E660" w14:textId="28290DAF" w:rsidR="00CA36A0" w:rsidRPr="00CE05B2" w:rsidRDefault="00CA36A0" w:rsidP="00CA36A0">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roperty by the Tenant during the</w:t>
      </w:r>
      <w:r>
        <w:rPr>
          <w:sz w:val="22"/>
          <w:szCs w:val="22"/>
          <w:lang w:val="en-GB"/>
        </w:rPr>
        <w:t xml:space="preserve"> </w:t>
      </w:r>
      <w:r>
        <w:rPr>
          <w:sz w:val="22"/>
          <w:szCs w:val="22"/>
          <w:lang w:val="en-GB"/>
        </w:rPr>
        <w:t>T</w:t>
      </w:r>
      <w:r w:rsidRPr="00631F2C">
        <w:rPr>
          <w:sz w:val="22"/>
          <w:szCs w:val="22"/>
          <w:lang w:val="en-GB"/>
        </w:rPr>
        <w:t xml:space="preserve">erm. Upon failure to carry out the obligations under this </w:t>
      </w:r>
      <w:r>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ne and a half (1.5)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of the Leas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14152505" w:rsidR="006300B6" w:rsidRDefault="006300B6" w:rsidP="00007B63">
      <w:pPr>
        <w:jc w:val="both"/>
        <w:rPr>
          <w:sz w:val="22"/>
          <w:szCs w:val="22"/>
          <w:lang w:val="en-GB"/>
        </w:rPr>
      </w:pPr>
      <w:r w:rsidRPr="00631F2C">
        <w:rPr>
          <w:sz w:val="22"/>
          <w:szCs w:val="22"/>
          <w:lang w:val="en-GB"/>
        </w:rPr>
        <w:t xml:space="preserve">The Landlord may with at least </w:t>
      </w:r>
      <w:r w:rsidR="00CA36A0">
        <w:rPr>
          <w:sz w:val="22"/>
          <w:szCs w:val="22"/>
          <w:lang w:val="en-GB"/>
        </w:rPr>
        <w:t>1-day</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58B2F" w14:textId="77777777" w:rsidR="00440831" w:rsidRDefault="00440831" w:rsidP="00CB37D9">
      <w:pPr>
        <w:spacing w:after="0" w:line="240" w:lineRule="auto"/>
      </w:pPr>
      <w:r>
        <w:separator/>
      </w:r>
    </w:p>
  </w:endnote>
  <w:endnote w:type="continuationSeparator" w:id="0">
    <w:p w14:paraId="426CBAB7" w14:textId="77777777" w:rsidR="00440831" w:rsidRDefault="0044083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A0D4F" w14:textId="77777777" w:rsidR="00440831" w:rsidRDefault="00440831" w:rsidP="00CB37D9">
      <w:pPr>
        <w:spacing w:after="0" w:line="240" w:lineRule="auto"/>
      </w:pPr>
      <w:r>
        <w:separator/>
      </w:r>
    </w:p>
  </w:footnote>
  <w:footnote w:type="continuationSeparator" w:id="0">
    <w:p w14:paraId="1AF331DA" w14:textId="77777777" w:rsidR="00440831" w:rsidRDefault="0044083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46A56"/>
    <w:rsid w:val="001511CC"/>
    <w:rsid w:val="0017216B"/>
    <w:rsid w:val="0017554E"/>
    <w:rsid w:val="00181BFB"/>
    <w:rsid w:val="001A2890"/>
    <w:rsid w:val="002129CA"/>
    <w:rsid w:val="00213AF9"/>
    <w:rsid w:val="002316B2"/>
    <w:rsid w:val="00255893"/>
    <w:rsid w:val="00283ABC"/>
    <w:rsid w:val="002A672D"/>
    <w:rsid w:val="002C6CF7"/>
    <w:rsid w:val="002D0FCE"/>
    <w:rsid w:val="002F06F1"/>
    <w:rsid w:val="00315F83"/>
    <w:rsid w:val="003B24BC"/>
    <w:rsid w:val="003B7112"/>
    <w:rsid w:val="003C3981"/>
    <w:rsid w:val="003D7AD3"/>
    <w:rsid w:val="00417224"/>
    <w:rsid w:val="00426C19"/>
    <w:rsid w:val="00440831"/>
    <w:rsid w:val="004644F1"/>
    <w:rsid w:val="00464A2B"/>
    <w:rsid w:val="004717EF"/>
    <w:rsid w:val="00473500"/>
    <w:rsid w:val="004A7E3D"/>
    <w:rsid w:val="004F1CD0"/>
    <w:rsid w:val="004F5D47"/>
    <w:rsid w:val="00550916"/>
    <w:rsid w:val="00570A17"/>
    <w:rsid w:val="00576254"/>
    <w:rsid w:val="005F0103"/>
    <w:rsid w:val="00603857"/>
    <w:rsid w:val="00607FDD"/>
    <w:rsid w:val="006300B6"/>
    <w:rsid w:val="0064498C"/>
    <w:rsid w:val="00651AD0"/>
    <w:rsid w:val="00661579"/>
    <w:rsid w:val="006820EC"/>
    <w:rsid w:val="006A312D"/>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913D05"/>
    <w:rsid w:val="009146FD"/>
    <w:rsid w:val="00930A3A"/>
    <w:rsid w:val="00945588"/>
    <w:rsid w:val="00976859"/>
    <w:rsid w:val="00980AC0"/>
    <w:rsid w:val="00A17025"/>
    <w:rsid w:val="00A318E0"/>
    <w:rsid w:val="00A56F25"/>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65</Words>
  <Characters>1063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3:46:00Z</cp:lastPrinted>
  <dcterms:created xsi:type="dcterms:W3CDTF">2020-07-02T13:48:00Z</dcterms:created>
  <dcterms:modified xsi:type="dcterms:W3CDTF">2020-07-02T13:48:00Z</dcterms:modified>
</cp:coreProperties>
</file>